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286FEA" w14:textId="7C28D752" w:rsidR="002D0A38" w:rsidRDefault="00E6744A" w:rsidP="006D729C">
      <w:pPr>
        <w:pStyle w:val="H1"/>
        <w:spacing w:before="0"/>
      </w:pPr>
      <w:r>
        <w:t>WHS Training Register</w:t>
      </w:r>
    </w:p>
    <w:p w14:paraId="45D94EBD" w14:textId="36D284E5" w:rsidR="00E6744A" w:rsidRDefault="00E6744A" w:rsidP="00E6744A">
      <w:pPr>
        <w:pStyle w:val="text"/>
        <w:rPr>
          <w:lang w:eastAsia="en-AU"/>
        </w:rPr>
      </w:pPr>
      <w:r>
        <w:rPr>
          <w:b/>
          <w:lang w:eastAsia="en-AU"/>
        </w:rPr>
        <w:t>Publication:</w:t>
      </w:r>
      <w:r>
        <w:rPr>
          <w:b/>
          <w:lang w:eastAsia="en-AU"/>
        </w:rPr>
        <w:tab/>
      </w:r>
      <w:r>
        <w:rPr>
          <w:lang w:eastAsia="en-AU"/>
        </w:rPr>
        <w:t>May 2019</w:t>
      </w:r>
    </w:p>
    <w:p w14:paraId="45411956" w14:textId="0FE2F4A0" w:rsidR="0050011E" w:rsidRPr="0050011E" w:rsidRDefault="0050011E" w:rsidP="00E6744A">
      <w:pPr>
        <w:pStyle w:val="text"/>
        <w:rPr>
          <w:lang w:eastAsia="en-AU"/>
        </w:rPr>
      </w:pPr>
      <w:r>
        <w:rPr>
          <w:b/>
          <w:lang w:eastAsia="en-AU"/>
        </w:rPr>
        <w:t>Revision:</w:t>
      </w:r>
      <w:r>
        <w:rPr>
          <w:b/>
          <w:lang w:eastAsia="en-AU"/>
        </w:rPr>
        <w:tab/>
      </w:r>
      <w:r>
        <w:rPr>
          <w:lang w:eastAsia="en-AU"/>
        </w:rPr>
        <w:t>May 2019</w:t>
      </w:r>
    </w:p>
    <w:p w14:paraId="04260431" w14:textId="77777777" w:rsidR="002023E1" w:rsidRDefault="00E6744A" w:rsidP="00AF580E">
      <w:pPr>
        <w:spacing w:after="200" w:line="276" w:lineRule="auto"/>
        <w:rPr>
          <w:sz w:val="20"/>
          <w:szCs w:val="20"/>
        </w:rPr>
      </w:pPr>
      <w:r w:rsidRPr="00E6744A">
        <w:rPr>
          <w:sz w:val="20"/>
          <w:szCs w:val="20"/>
        </w:rPr>
        <w:t xml:space="preserve">This training register records the work health and safety (WHS) training undertaken by </w:t>
      </w:r>
      <w:r>
        <w:rPr>
          <w:sz w:val="20"/>
          <w:szCs w:val="20"/>
        </w:rPr>
        <w:t xml:space="preserve">BizOps </w:t>
      </w:r>
      <w:r w:rsidRPr="00E6744A">
        <w:rPr>
          <w:sz w:val="20"/>
          <w:szCs w:val="20"/>
        </w:rPr>
        <w:t xml:space="preserve">managers and workers, as required by the </w:t>
      </w:r>
      <w:r w:rsidRPr="002023E1">
        <w:rPr>
          <w:sz w:val="20"/>
          <w:szCs w:val="20"/>
          <w:lang w:eastAsia="en-AU"/>
        </w:rPr>
        <w:t>Occupational Safety and Health Act 1984</w:t>
      </w:r>
      <w:r w:rsidRPr="00E6744A">
        <w:rPr>
          <w:sz w:val="20"/>
          <w:szCs w:val="20"/>
        </w:rPr>
        <w:t xml:space="preserve">. </w:t>
      </w:r>
    </w:p>
    <w:p w14:paraId="607313C3" w14:textId="5EB295B4" w:rsidR="002023E1" w:rsidRDefault="00E6744A" w:rsidP="00AF580E">
      <w:pPr>
        <w:spacing w:after="200" w:line="276" w:lineRule="auto"/>
        <w:rPr>
          <w:sz w:val="20"/>
          <w:szCs w:val="20"/>
        </w:rPr>
      </w:pPr>
      <w:r w:rsidRPr="00E6744A">
        <w:rPr>
          <w:sz w:val="20"/>
          <w:szCs w:val="20"/>
        </w:rPr>
        <w:t xml:space="preserve">Training can take place by a supervisor on-the-job, or by an instructor outside of the workplace. WHS training will provide </w:t>
      </w:r>
      <w:r w:rsidR="002023E1">
        <w:rPr>
          <w:sz w:val="20"/>
          <w:szCs w:val="20"/>
        </w:rPr>
        <w:t xml:space="preserve">BizOps </w:t>
      </w:r>
      <w:r w:rsidRPr="00E6744A">
        <w:rPr>
          <w:sz w:val="20"/>
          <w:szCs w:val="20"/>
        </w:rPr>
        <w:t xml:space="preserve">workers with the information and skills they need to perform their duties without risk to their health and safety. </w:t>
      </w:r>
    </w:p>
    <w:p w14:paraId="2B63A29A" w14:textId="77777777" w:rsidR="002023E1" w:rsidRPr="002023E1" w:rsidRDefault="002023E1" w:rsidP="00AF580E">
      <w:pPr>
        <w:spacing w:after="200" w:line="276" w:lineRule="auto"/>
        <w:rPr>
          <w:b/>
          <w:sz w:val="20"/>
          <w:szCs w:val="20"/>
        </w:rPr>
      </w:pPr>
      <w:r w:rsidRPr="002023E1">
        <w:rPr>
          <w:b/>
          <w:sz w:val="20"/>
          <w:szCs w:val="20"/>
        </w:rPr>
        <w:t xml:space="preserve">BizOps </w:t>
      </w:r>
      <w:r w:rsidR="00E6744A" w:rsidRPr="002023E1">
        <w:rPr>
          <w:b/>
          <w:sz w:val="20"/>
          <w:szCs w:val="20"/>
        </w:rPr>
        <w:t>recognises that WHS training may be required when:</w:t>
      </w:r>
    </w:p>
    <w:p w14:paraId="3C8BF8E9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r w:rsidRPr="002023E1">
        <w:rPr>
          <w:sz w:val="20"/>
          <w:szCs w:val="20"/>
        </w:rPr>
        <w:t>a new person starts work—induction, on the job training</w:t>
      </w:r>
    </w:p>
    <w:p w14:paraId="58F106A5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r w:rsidRPr="002023E1">
        <w:rPr>
          <w:sz w:val="20"/>
          <w:szCs w:val="20"/>
        </w:rPr>
        <w:t>new machinery/equipment or hazardous chemicals, products or other things are introduced to the workplace</w:t>
      </w:r>
    </w:p>
    <w:p w14:paraId="2177E28E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r w:rsidRPr="002023E1">
        <w:rPr>
          <w:sz w:val="20"/>
          <w:szCs w:val="20"/>
        </w:rPr>
        <w:t>a worker’s job change</w:t>
      </w:r>
    </w:p>
    <w:p w14:paraId="1C0E1DB4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r w:rsidRPr="002023E1">
        <w:rPr>
          <w:sz w:val="20"/>
          <w:szCs w:val="20"/>
        </w:rPr>
        <w:t>there are new work health and safety regulations that affect our industry</w:t>
      </w:r>
    </w:p>
    <w:p w14:paraId="4B1E7027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r w:rsidRPr="002023E1">
        <w:rPr>
          <w:sz w:val="20"/>
          <w:szCs w:val="20"/>
        </w:rPr>
        <w:t xml:space="preserve">there has been an incident /near miss or injury at work. </w:t>
      </w:r>
    </w:p>
    <w:p w14:paraId="3A26A680" w14:textId="69F20B32" w:rsidR="005E569F" w:rsidRPr="00770001" w:rsidRDefault="00E6744A" w:rsidP="002023E1">
      <w:pPr>
        <w:spacing w:after="200" w:line="276" w:lineRule="auto"/>
        <w:rPr>
          <w:b/>
          <w:sz w:val="20"/>
          <w:szCs w:val="20"/>
        </w:rPr>
      </w:pPr>
      <w:r w:rsidRPr="00770001">
        <w:rPr>
          <w:b/>
          <w:sz w:val="20"/>
          <w:szCs w:val="20"/>
        </w:rPr>
        <w:t xml:space="preserve">To ensure the training was successful, </w:t>
      </w:r>
      <w:r w:rsidR="00770001">
        <w:rPr>
          <w:b/>
          <w:sz w:val="20"/>
          <w:szCs w:val="20"/>
        </w:rPr>
        <w:t xml:space="preserve">BizOps </w:t>
      </w:r>
      <w:r w:rsidRPr="00770001">
        <w:rPr>
          <w:b/>
          <w:sz w:val="20"/>
          <w:szCs w:val="20"/>
        </w:rPr>
        <w:t xml:space="preserve">will annually review WHS training to ensure that our managers and workers: </w:t>
      </w:r>
    </w:p>
    <w:p w14:paraId="2E21192F" w14:textId="77777777" w:rsidR="005E569F" w:rsidRDefault="00E6744A" w:rsidP="005E569F">
      <w:pPr>
        <w:pStyle w:val="ListParagraph"/>
        <w:numPr>
          <w:ilvl w:val="0"/>
          <w:numId w:val="38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understand what is required of them</w:t>
      </w:r>
    </w:p>
    <w:p w14:paraId="1EC847E5" w14:textId="77777777" w:rsidR="005E569F" w:rsidRDefault="00E6744A" w:rsidP="005E569F">
      <w:pPr>
        <w:pStyle w:val="ListParagraph"/>
        <w:numPr>
          <w:ilvl w:val="0"/>
          <w:numId w:val="38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have the knowledge and skills needed to work safely and without risk to their health and safety</w:t>
      </w:r>
    </w:p>
    <w:p w14:paraId="51542D6D" w14:textId="77777777" w:rsidR="005E569F" w:rsidRDefault="00E6744A" w:rsidP="005E569F">
      <w:pPr>
        <w:pStyle w:val="ListParagraph"/>
        <w:numPr>
          <w:ilvl w:val="0"/>
          <w:numId w:val="38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 xml:space="preserve">are actually working as they have been trained. </w:t>
      </w:r>
    </w:p>
    <w:p w14:paraId="64BCD066" w14:textId="77777777" w:rsidR="005E569F" w:rsidRDefault="00E6744A" w:rsidP="005E569F">
      <w:pPr>
        <w:spacing w:after="200" w:line="276" w:lineRule="auto"/>
        <w:rPr>
          <w:sz w:val="20"/>
          <w:szCs w:val="20"/>
        </w:rPr>
      </w:pPr>
      <w:r w:rsidRPr="005E569F">
        <w:rPr>
          <w:sz w:val="20"/>
          <w:szCs w:val="20"/>
        </w:rPr>
        <w:t xml:space="preserve">Additionally, </w:t>
      </w:r>
      <w:r w:rsidR="005E569F">
        <w:rPr>
          <w:sz w:val="20"/>
          <w:szCs w:val="20"/>
        </w:rPr>
        <w:t xml:space="preserve">BizOps </w:t>
      </w:r>
      <w:r w:rsidRPr="005E569F">
        <w:rPr>
          <w:sz w:val="20"/>
          <w:szCs w:val="20"/>
        </w:rPr>
        <w:t>will use this register as part of regular overall reviews of the WHS management system with the goal of determining if:</w:t>
      </w:r>
    </w:p>
    <w:p w14:paraId="3E152FA7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 xml:space="preserve">there has been any improvement in </w:t>
      </w:r>
      <w:r w:rsidR="005E569F">
        <w:rPr>
          <w:sz w:val="20"/>
          <w:szCs w:val="20"/>
        </w:rPr>
        <w:t xml:space="preserve">BizOps </w:t>
      </w:r>
      <w:r w:rsidRPr="005E569F">
        <w:rPr>
          <w:sz w:val="20"/>
          <w:szCs w:val="20"/>
        </w:rPr>
        <w:t>health and safety performance</w:t>
      </w:r>
    </w:p>
    <w:p w14:paraId="6F83AF1F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the feedback from people who have been trained</w:t>
      </w:r>
    </w:p>
    <w:p w14:paraId="17D2A981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further information and/or training needed</w:t>
      </w:r>
    </w:p>
    <w:p w14:paraId="51C26459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whether the most suitable training method was used</w:t>
      </w:r>
    </w:p>
    <w:p w14:paraId="17762074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 xml:space="preserve">improvements that can be made. </w:t>
      </w:r>
    </w:p>
    <w:p w14:paraId="5E696791" w14:textId="5D22B492" w:rsidR="00D01A39" w:rsidRPr="005E569F" w:rsidRDefault="00E6744A" w:rsidP="005E569F">
      <w:pPr>
        <w:spacing w:after="200" w:line="276" w:lineRule="auto"/>
        <w:rPr>
          <w:sz w:val="20"/>
          <w:szCs w:val="20"/>
          <w:lang w:eastAsia="en-AU"/>
        </w:rPr>
        <w:sectPr w:rsidR="00D01A39" w:rsidRPr="005E569F" w:rsidSect="00CE446D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758" w:right="1701" w:bottom="1985" w:left="1985" w:header="1021" w:footer="680" w:gutter="0"/>
          <w:cols w:space="708"/>
          <w:docGrid w:linePitch="360"/>
        </w:sectPr>
      </w:pPr>
      <w:r w:rsidRPr="005E569F">
        <w:rPr>
          <w:sz w:val="20"/>
          <w:szCs w:val="20"/>
        </w:rPr>
        <w:t>Training records will be monitored so that refresher training can</w:t>
      </w:r>
      <w:bookmarkStart w:id="0" w:name="_GoBack"/>
      <w:bookmarkEnd w:id="0"/>
      <w:r w:rsidRPr="005E569F">
        <w:rPr>
          <w:sz w:val="20"/>
          <w:szCs w:val="20"/>
        </w:rPr>
        <w:t xml:space="preserve"> be given when needed.</w:t>
      </w:r>
      <w:r w:rsidR="0085227F" w:rsidRPr="005E569F">
        <w:rPr>
          <w:sz w:val="20"/>
          <w:szCs w:val="20"/>
          <w:lang w:eastAsia="en-AU"/>
        </w:rPr>
        <w:br w:type="page"/>
      </w:r>
    </w:p>
    <w:p w14:paraId="3C6BF28A" w14:textId="25DB663C" w:rsidR="0085227F" w:rsidRDefault="005E569F" w:rsidP="00D01A39">
      <w:pPr>
        <w:pStyle w:val="H1"/>
      </w:pPr>
      <w:r>
        <w:lastRenderedPageBreak/>
        <w:t>WHS Training Register</w:t>
      </w:r>
    </w:p>
    <w:tbl>
      <w:tblPr>
        <w:tblStyle w:val="GridTable4-Accent1"/>
        <w:tblW w:w="13311" w:type="dxa"/>
        <w:tblLayout w:type="fixed"/>
        <w:tblLook w:val="04A0" w:firstRow="1" w:lastRow="0" w:firstColumn="1" w:lastColumn="0" w:noHBand="0" w:noVBand="1"/>
      </w:tblPr>
      <w:tblGrid>
        <w:gridCol w:w="1431"/>
        <w:gridCol w:w="1512"/>
        <w:gridCol w:w="1134"/>
        <w:gridCol w:w="1701"/>
        <w:gridCol w:w="2268"/>
        <w:gridCol w:w="2268"/>
        <w:gridCol w:w="1560"/>
        <w:gridCol w:w="1437"/>
      </w:tblGrid>
      <w:tr w:rsidR="00DC6EC5" w14:paraId="03474518" w14:textId="41215BE7" w:rsidTr="00DC6E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74" w:type="dxa"/>
            <w:gridSpan w:val="7"/>
          </w:tcPr>
          <w:p w14:paraId="7F1FD54F" w14:textId="41D9A625" w:rsidR="00DC6EC5" w:rsidRPr="005E569F" w:rsidRDefault="00DC6EC5" w:rsidP="00DB7EFC">
            <w:pPr>
              <w:pStyle w:val="text"/>
              <w:spacing w:before="80" w:line="240" w:lineRule="auto"/>
              <w:jc w:val="center"/>
              <w:rPr>
                <w:b w:val="0"/>
                <w:lang w:eastAsia="en-AU"/>
              </w:rPr>
            </w:pPr>
            <w:r w:rsidRPr="00E2544F">
              <w:rPr>
                <w:lang w:eastAsia="en-AU"/>
              </w:rPr>
              <w:t>WHS Training Register</w:t>
            </w:r>
          </w:p>
        </w:tc>
        <w:tc>
          <w:tcPr>
            <w:tcW w:w="1437" w:type="dxa"/>
          </w:tcPr>
          <w:p w14:paraId="37CF7201" w14:textId="77777777" w:rsidR="00DC6EC5" w:rsidRPr="00E2544F" w:rsidRDefault="00DC6EC5" w:rsidP="00DB7EFC">
            <w:pPr>
              <w:pStyle w:val="text"/>
              <w:spacing w:before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C6EC5" w14:paraId="0C98A163" w14:textId="2C5555F9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75DD0CEF" w14:textId="3294F873" w:rsidR="00DC6EC5" w:rsidRPr="005E569F" w:rsidRDefault="00DC6EC5" w:rsidP="00DB7EFC">
            <w:pPr>
              <w:pStyle w:val="text"/>
              <w:spacing w:before="80" w:line="240" w:lineRule="auto"/>
              <w:jc w:val="center"/>
              <w:rPr>
                <w:lang w:eastAsia="en-AU"/>
              </w:rPr>
            </w:pPr>
            <w:r>
              <w:rPr>
                <w:lang w:eastAsia="en-AU"/>
              </w:rPr>
              <w:t>Who was trained/job title</w:t>
            </w:r>
          </w:p>
        </w:tc>
        <w:tc>
          <w:tcPr>
            <w:tcW w:w="1512" w:type="dxa"/>
          </w:tcPr>
          <w:p w14:paraId="64C40C91" w14:textId="2C7A0ABE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Reason for training</w:t>
            </w:r>
          </w:p>
        </w:tc>
        <w:tc>
          <w:tcPr>
            <w:tcW w:w="1134" w:type="dxa"/>
          </w:tcPr>
          <w:p w14:paraId="50231587" w14:textId="57FAF417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Duration of training</w:t>
            </w:r>
          </w:p>
        </w:tc>
        <w:tc>
          <w:tcPr>
            <w:tcW w:w="1701" w:type="dxa"/>
          </w:tcPr>
          <w:p w14:paraId="6CFDC9BC" w14:textId="4A68BCE5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Who provided training</w:t>
            </w:r>
          </w:p>
        </w:tc>
        <w:tc>
          <w:tcPr>
            <w:tcW w:w="2268" w:type="dxa"/>
          </w:tcPr>
          <w:p w14:paraId="5F312E80" w14:textId="4E303CA4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Method of training e.g. on the job, theory, practical</w:t>
            </w:r>
          </w:p>
        </w:tc>
        <w:tc>
          <w:tcPr>
            <w:tcW w:w="2268" w:type="dxa"/>
          </w:tcPr>
          <w:p w14:paraId="7CD1D26B" w14:textId="7120D81B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Location of training</w:t>
            </w:r>
          </w:p>
        </w:tc>
        <w:tc>
          <w:tcPr>
            <w:tcW w:w="1560" w:type="dxa"/>
          </w:tcPr>
          <w:p w14:paraId="18823E9F" w14:textId="2ECEBF05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Schedule date</w:t>
            </w:r>
          </w:p>
        </w:tc>
        <w:tc>
          <w:tcPr>
            <w:tcW w:w="1437" w:type="dxa"/>
          </w:tcPr>
          <w:p w14:paraId="60D0017B" w14:textId="28FF6C78" w:rsidR="00DC6EC5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Date completed</w:t>
            </w:r>
          </w:p>
        </w:tc>
      </w:tr>
      <w:tr w:rsidR="00DC6EC5" w14:paraId="29948F1C" w14:textId="26D5A53A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5673FF65" w14:textId="77777777" w:rsidR="00DC6EC5" w:rsidRDefault="00DC6EC5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109730C0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1335F345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17C2566A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1579EAC4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013014E8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2C9EC87F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6D3057DE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C6EC5" w14:paraId="3C487E40" w14:textId="72A7C985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4342F50C" w14:textId="77777777" w:rsidR="00DC6EC5" w:rsidRDefault="00DC6EC5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1A89E3B2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36F0D112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4F917C3A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1B578B00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087C2EE2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1F1F4A34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29EAE67C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C6EC5" w14:paraId="18D28C44" w14:textId="3398DD91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44203896" w14:textId="77777777" w:rsidR="00DC6EC5" w:rsidRDefault="00DC6EC5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13C38B1C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4FBC5CDB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0843136E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104D1C96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794E4DC0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4C09C5D8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0A78D833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C6EC5" w14:paraId="42720371" w14:textId="590ACBCE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605BD2E9" w14:textId="77777777" w:rsidR="00DC6EC5" w:rsidRDefault="00DC6EC5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2C8C3F31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1B610881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748FFE33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5317D35A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54140207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1E9EBAAF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0E398F48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C6EC5" w14:paraId="1833831E" w14:textId="513A70C8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2AFAE4B0" w14:textId="77777777" w:rsidR="00DC6EC5" w:rsidRDefault="00DC6EC5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37FDC81B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1DF28B54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7CD7CEFB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7E2C7F99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0C27F9B6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74A36899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4A058844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C6EC5" w14:paraId="682BBB2A" w14:textId="514969DA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0B39D418" w14:textId="77777777" w:rsidR="00DC6EC5" w:rsidRDefault="00DC6EC5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0561F77A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1A5FA3D8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621D4280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178D08B6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1893EA4A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7D8FC6E3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086E9F2C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472B7" w14:paraId="1C4A93A2" w14:textId="77777777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4F69EBAE" w14:textId="77777777" w:rsidR="004472B7" w:rsidRDefault="004472B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2D835B7D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235985C1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3C6D118F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3F4769A0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31ABEE53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2BE2BFC5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34E3A556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472B7" w14:paraId="060C1046" w14:textId="77777777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1B83D91D" w14:textId="77777777" w:rsidR="004472B7" w:rsidRDefault="004472B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2C2CE549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5164DA64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251B0300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184ED438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23302B2F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09F55E74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25353A58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472B7" w14:paraId="681A371A" w14:textId="77777777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75435559" w14:textId="77777777" w:rsidR="004472B7" w:rsidRDefault="004472B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332E3C1B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0FC4AC8E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071C87C6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6C9175A4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235B160E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7869EC20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12948E0D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</w:tbl>
    <w:p w14:paraId="14A9226A" w14:textId="77777777" w:rsidR="00D01A39" w:rsidRPr="00D01A39" w:rsidRDefault="00D01A39" w:rsidP="00D01A39">
      <w:pPr>
        <w:pStyle w:val="text"/>
        <w:rPr>
          <w:lang w:eastAsia="en-AU"/>
        </w:rPr>
      </w:pPr>
    </w:p>
    <w:p w14:paraId="4A12BFEC" w14:textId="77777777" w:rsidR="00D01A39" w:rsidRDefault="00D01A39" w:rsidP="00AF580E">
      <w:pPr>
        <w:spacing w:after="200" w:line="276" w:lineRule="auto"/>
        <w:rPr>
          <w:sz w:val="20"/>
          <w:szCs w:val="20"/>
          <w:lang w:eastAsia="en-AU"/>
        </w:rPr>
        <w:sectPr w:rsidR="00D01A39" w:rsidSect="00D01A39">
          <w:pgSz w:w="16838" w:h="11906" w:orient="landscape" w:code="9"/>
          <w:pgMar w:top="1985" w:right="1758" w:bottom="1701" w:left="1985" w:header="1021" w:footer="680" w:gutter="0"/>
          <w:cols w:space="708"/>
          <w:docGrid w:linePitch="360"/>
        </w:sectPr>
      </w:pPr>
    </w:p>
    <w:p w14:paraId="352701C4" w14:textId="2653019F" w:rsidR="00695C1A" w:rsidRDefault="00695C1A" w:rsidP="00695C1A">
      <w:pPr>
        <w:pStyle w:val="H2"/>
      </w:pPr>
      <w:bookmarkStart w:id="1" w:name="_Toc7888385"/>
      <w:r>
        <w:lastRenderedPageBreak/>
        <w:t>References</w:t>
      </w:r>
      <w:bookmarkEnd w:id="1"/>
    </w:p>
    <w:p w14:paraId="347B913F" w14:textId="77777777" w:rsidR="00695C1A" w:rsidRDefault="00695C1A" w:rsidP="00695C1A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37FFDF3" w14:textId="77777777" w:rsidR="00695C1A" w:rsidRDefault="00695C1A" w:rsidP="00695C1A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1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2C2C28D3" w14:textId="77777777" w:rsidR="00695C1A" w:rsidRPr="009E552C" w:rsidRDefault="00695C1A" w:rsidP="00FF0638">
      <w:pPr>
        <w:pStyle w:val="text"/>
        <w:rPr>
          <w:lang w:eastAsia="en-AU"/>
        </w:rPr>
      </w:pPr>
    </w:p>
    <w:sectPr w:rsidR="00695C1A" w:rsidRPr="009E552C" w:rsidSect="00D01A39"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0403D" w14:textId="77777777" w:rsidR="002A74C5" w:rsidRDefault="002A74C5" w:rsidP="00036C36">
      <w:r>
        <w:separator/>
      </w:r>
    </w:p>
  </w:endnote>
  <w:endnote w:type="continuationSeparator" w:id="0">
    <w:p w14:paraId="2974B2D5" w14:textId="77777777" w:rsidR="002A74C5" w:rsidRDefault="002A74C5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2A74C5" w:rsidP="00660396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6AD938A8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9028C5">
            <w:rPr>
              <w:color w:val="BFBFBF" w:themeColor="background1" w:themeShade="BF"/>
            </w:rPr>
            <w:t xml:space="preserve">     </w:t>
          </w:r>
          <w:r w:rsidR="009028C5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5FEE2E2C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9028C5">
            <w:t xml:space="preserve">  </w:t>
          </w:r>
          <w:r w:rsidR="009028C5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1037500C" w14:textId="69D3CE9D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9028C5">
            <w:rPr>
              <w:color w:val="BFBFBF" w:themeColor="background1" w:themeShade="BF"/>
            </w:rPr>
            <w:t xml:space="preserve">  </w:t>
          </w:r>
          <w:r w:rsidR="009028C5">
            <w:rPr>
              <w:color w:val="BFBFBF" w:themeColor="background1" w:themeShade="BF"/>
            </w:rPr>
            <w:t>Assess 2 - Report</w:t>
          </w:r>
        </w:p>
      </w:tc>
      <w:tc>
        <w:tcPr>
          <w:tcW w:w="1689" w:type="dxa"/>
          <w:vAlign w:val="bottom"/>
        </w:tcPr>
        <w:p w14:paraId="35068CC4" w14:textId="24421982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9028C5">
            <w:rPr>
              <w:color w:val="BFBFBF" w:themeColor="background1" w:themeShade="BF"/>
            </w:rPr>
            <w:t xml:space="preserve">  </w:t>
          </w:r>
          <w:r w:rsidR="009028C5">
            <w:rPr>
              <w:color w:val="BFBFBF" w:themeColor="background1" w:themeShade="BF"/>
            </w:rPr>
            <w:t>21/6/2018</w:t>
          </w:r>
          <w:r>
            <w:tab/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2A74C5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073BF4" w14:textId="77777777" w:rsidR="002A74C5" w:rsidRDefault="002A74C5" w:rsidP="00036C36">
      <w:r>
        <w:separator/>
      </w:r>
    </w:p>
  </w:footnote>
  <w:footnote w:type="continuationSeparator" w:id="0">
    <w:p w14:paraId="61B01E8D" w14:textId="77777777" w:rsidR="002A74C5" w:rsidRDefault="002A74C5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7F63E844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60800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1601">
      <w:t xml:space="preserve">WHS </w:t>
    </w:r>
    <w:r w:rsidR="00225A16">
      <w:t>Training Register</w:t>
    </w:r>
    <w:r w:rsidR="00A53C06">
      <w:t xml:space="preserve"> </w:t>
    </w:r>
    <w:r w:rsidR="00D90CFA">
      <w:t>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6192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D61BA"/>
    <w:multiLevelType w:val="hybridMultilevel"/>
    <w:tmpl w:val="E0887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11FC4"/>
    <w:multiLevelType w:val="hybridMultilevel"/>
    <w:tmpl w:val="9B06AC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3570E"/>
    <w:multiLevelType w:val="hybridMultilevel"/>
    <w:tmpl w:val="9732E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43D81"/>
    <w:multiLevelType w:val="hybridMultilevel"/>
    <w:tmpl w:val="79A0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B1867"/>
    <w:multiLevelType w:val="hybridMultilevel"/>
    <w:tmpl w:val="BEFAECD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882DF3"/>
    <w:multiLevelType w:val="hybridMultilevel"/>
    <w:tmpl w:val="E5523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F54B9"/>
    <w:multiLevelType w:val="hybridMultilevel"/>
    <w:tmpl w:val="EC5ADEF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444749"/>
    <w:multiLevelType w:val="hybridMultilevel"/>
    <w:tmpl w:val="FF2E25D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C6B91"/>
    <w:multiLevelType w:val="hybridMultilevel"/>
    <w:tmpl w:val="FD1C9F9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0" w15:restartNumberingAfterBreak="0">
    <w:nsid w:val="434021D8"/>
    <w:multiLevelType w:val="hybridMultilevel"/>
    <w:tmpl w:val="395CD86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4C59484D"/>
    <w:multiLevelType w:val="hybridMultilevel"/>
    <w:tmpl w:val="D6AABF5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62F06DE2"/>
    <w:multiLevelType w:val="hybridMultilevel"/>
    <w:tmpl w:val="939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852AB"/>
    <w:multiLevelType w:val="hybridMultilevel"/>
    <w:tmpl w:val="74648F1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33"/>
  </w:num>
  <w:num w:numId="4">
    <w:abstractNumId w:val="35"/>
  </w:num>
  <w:num w:numId="5">
    <w:abstractNumId w:val="25"/>
  </w:num>
  <w:num w:numId="6">
    <w:abstractNumId w:val="18"/>
  </w:num>
  <w:num w:numId="7">
    <w:abstractNumId w:val="34"/>
  </w:num>
  <w:num w:numId="8">
    <w:abstractNumId w:val="36"/>
  </w:num>
  <w:num w:numId="9">
    <w:abstractNumId w:val="13"/>
  </w:num>
  <w:num w:numId="10">
    <w:abstractNumId w:val="7"/>
  </w:num>
  <w:num w:numId="11">
    <w:abstractNumId w:val="34"/>
  </w:num>
  <w:num w:numId="12">
    <w:abstractNumId w:val="36"/>
  </w:num>
  <w:num w:numId="13">
    <w:abstractNumId w:val="10"/>
  </w:num>
  <w:num w:numId="14">
    <w:abstractNumId w:val="32"/>
  </w:num>
  <w:num w:numId="15">
    <w:abstractNumId w:val="15"/>
  </w:num>
  <w:num w:numId="16">
    <w:abstractNumId w:val="6"/>
  </w:num>
  <w:num w:numId="17">
    <w:abstractNumId w:val="26"/>
  </w:num>
  <w:num w:numId="18">
    <w:abstractNumId w:val="23"/>
  </w:num>
  <w:num w:numId="19">
    <w:abstractNumId w:val="31"/>
  </w:num>
  <w:num w:numId="20">
    <w:abstractNumId w:val="19"/>
  </w:num>
  <w:num w:numId="21">
    <w:abstractNumId w:val="1"/>
  </w:num>
  <w:num w:numId="22">
    <w:abstractNumId w:val="27"/>
  </w:num>
  <w:num w:numId="23">
    <w:abstractNumId w:val="22"/>
  </w:num>
  <w:num w:numId="24">
    <w:abstractNumId w:val="8"/>
  </w:num>
  <w:num w:numId="25">
    <w:abstractNumId w:val="3"/>
  </w:num>
  <w:num w:numId="26">
    <w:abstractNumId w:val="5"/>
  </w:num>
  <w:num w:numId="27">
    <w:abstractNumId w:val="12"/>
  </w:num>
  <w:num w:numId="28">
    <w:abstractNumId w:val="29"/>
  </w:num>
  <w:num w:numId="29">
    <w:abstractNumId w:val="0"/>
  </w:num>
  <w:num w:numId="30">
    <w:abstractNumId w:val="4"/>
  </w:num>
  <w:num w:numId="31">
    <w:abstractNumId w:val="30"/>
  </w:num>
  <w:num w:numId="32">
    <w:abstractNumId w:val="16"/>
  </w:num>
  <w:num w:numId="33">
    <w:abstractNumId w:val="9"/>
  </w:num>
  <w:num w:numId="34">
    <w:abstractNumId w:val="24"/>
  </w:num>
  <w:num w:numId="35">
    <w:abstractNumId w:val="2"/>
  </w:num>
  <w:num w:numId="36">
    <w:abstractNumId w:val="28"/>
  </w:num>
  <w:num w:numId="37">
    <w:abstractNumId w:val="17"/>
  </w:num>
  <w:num w:numId="38">
    <w:abstractNumId w:val="14"/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wFACLfCfw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A2752"/>
    <w:rsid w:val="000B5712"/>
    <w:rsid w:val="000B72D6"/>
    <w:rsid w:val="000B76E5"/>
    <w:rsid w:val="00130B69"/>
    <w:rsid w:val="00145BD7"/>
    <w:rsid w:val="001742CA"/>
    <w:rsid w:val="00185CD1"/>
    <w:rsid w:val="001967FC"/>
    <w:rsid w:val="00197C5E"/>
    <w:rsid w:val="001C7A3A"/>
    <w:rsid w:val="001E1340"/>
    <w:rsid w:val="001E56DD"/>
    <w:rsid w:val="001E6B32"/>
    <w:rsid w:val="002023E1"/>
    <w:rsid w:val="002234F8"/>
    <w:rsid w:val="002257D7"/>
    <w:rsid w:val="00225A16"/>
    <w:rsid w:val="00234D17"/>
    <w:rsid w:val="00234E34"/>
    <w:rsid w:val="002371D0"/>
    <w:rsid w:val="00237884"/>
    <w:rsid w:val="00280F62"/>
    <w:rsid w:val="0028139E"/>
    <w:rsid w:val="00284777"/>
    <w:rsid w:val="002929E8"/>
    <w:rsid w:val="002A74C5"/>
    <w:rsid w:val="002D0A38"/>
    <w:rsid w:val="002D301C"/>
    <w:rsid w:val="002D3441"/>
    <w:rsid w:val="002D6E28"/>
    <w:rsid w:val="002E5E85"/>
    <w:rsid w:val="002F10F2"/>
    <w:rsid w:val="002F51E5"/>
    <w:rsid w:val="003036B3"/>
    <w:rsid w:val="0031540B"/>
    <w:rsid w:val="003371D1"/>
    <w:rsid w:val="00384981"/>
    <w:rsid w:val="003A1EDB"/>
    <w:rsid w:val="003B3E1B"/>
    <w:rsid w:val="003B5E3E"/>
    <w:rsid w:val="003D318F"/>
    <w:rsid w:val="003E4E9B"/>
    <w:rsid w:val="003F28BC"/>
    <w:rsid w:val="00400E70"/>
    <w:rsid w:val="00403724"/>
    <w:rsid w:val="0042551C"/>
    <w:rsid w:val="004262BE"/>
    <w:rsid w:val="00442609"/>
    <w:rsid w:val="00444B34"/>
    <w:rsid w:val="004472B7"/>
    <w:rsid w:val="004618AD"/>
    <w:rsid w:val="00471601"/>
    <w:rsid w:val="00496C15"/>
    <w:rsid w:val="004B625A"/>
    <w:rsid w:val="004E5F1F"/>
    <w:rsid w:val="004F39B8"/>
    <w:rsid w:val="004F487B"/>
    <w:rsid w:val="004F512F"/>
    <w:rsid w:val="0050011E"/>
    <w:rsid w:val="00526073"/>
    <w:rsid w:val="00547D37"/>
    <w:rsid w:val="00566987"/>
    <w:rsid w:val="00566B23"/>
    <w:rsid w:val="00571786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B604A"/>
    <w:rsid w:val="005E503C"/>
    <w:rsid w:val="005E569F"/>
    <w:rsid w:val="005E5CD4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60396"/>
    <w:rsid w:val="006604BE"/>
    <w:rsid w:val="006606F0"/>
    <w:rsid w:val="00665074"/>
    <w:rsid w:val="00672919"/>
    <w:rsid w:val="00695C1A"/>
    <w:rsid w:val="00696DF0"/>
    <w:rsid w:val="006B167A"/>
    <w:rsid w:val="006D1F82"/>
    <w:rsid w:val="006D3E46"/>
    <w:rsid w:val="006D729C"/>
    <w:rsid w:val="007042C3"/>
    <w:rsid w:val="00704397"/>
    <w:rsid w:val="007237E8"/>
    <w:rsid w:val="0072445D"/>
    <w:rsid w:val="007273C4"/>
    <w:rsid w:val="00747FEA"/>
    <w:rsid w:val="00770001"/>
    <w:rsid w:val="00771C75"/>
    <w:rsid w:val="007813E8"/>
    <w:rsid w:val="007966D8"/>
    <w:rsid w:val="007A13BA"/>
    <w:rsid w:val="007D2048"/>
    <w:rsid w:val="007D52BA"/>
    <w:rsid w:val="007E3E87"/>
    <w:rsid w:val="007E590C"/>
    <w:rsid w:val="007E7353"/>
    <w:rsid w:val="00813C91"/>
    <w:rsid w:val="00845D10"/>
    <w:rsid w:val="0084603D"/>
    <w:rsid w:val="0085227F"/>
    <w:rsid w:val="00856ACE"/>
    <w:rsid w:val="00861455"/>
    <w:rsid w:val="00862291"/>
    <w:rsid w:val="00875AC3"/>
    <w:rsid w:val="00883C33"/>
    <w:rsid w:val="008C4E59"/>
    <w:rsid w:val="008E4EB0"/>
    <w:rsid w:val="008F62EA"/>
    <w:rsid w:val="00900471"/>
    <w:rsid w:val="009028C5"/>
    <w:rsid w:val="00905DE8"/>
    <w:rsid w:val="00924B12"/>
    <w:rsid w:val="00925CFD"/>
    <w:rsid w:val="0095102F"/>
    <w:rsid w:val="009650B1"/>
    <w:rsid w:val="00972489"/>
    <w:rsid w:val="00997097"/>
    <w:rsid w:val="009A23B1"/>
    <w:rsid w:val="009D3B31"/>
    <w:rsid w:val="009E24F3"/>
    <w:rsid w:val="009E552C"/>
    <w:rsid w:val="009E6ECE"/>
    <w:rsid w:val="009F7AE6"/>
    <w:rsid w:val="00A21F8F"/>
    <w:rsid w:val="00A307AE"/>
    <w:rsid w:val="00A53C06"/>
    <w:rsid w:val="00A5681D"/>
    <w:rsid w:val="00A6581A"/>
    <w:rsid w:val="00A838EA"/>
    <w:rsid w:val="00AA43B2"/>
    <w:rsid w:val="00AA5F7C"/>
    <w:rsid w:val="00AA67B8"/>
    <w:rsid w:val="00AB04C3"/>
    <w:rsid w:val="00AB33C9"/>
    <w:rsid w:val="00AD2D2B"/>
    <w:rsid w:val="00AF580E"/>
    <w:rsid w:val="00B06696"/>
    <w:rsid w:val="00B15D8A"/>
    <w:rsid w:val="00B34202"/>
    <w:rsid w:val="00B55812"/>
    <w:rsid w:val="00B64463"/>
    <w:rsid w:val="00B673DA"/>
    <w:rsid w:val="00B8394F"/>
    <w:rsid w:val="00B86F07"/>
    <w:rsid w:val="00B9254C"/>
    <w:rsid w:val="00B93F0E"/>
    <w:rsid w:val="00B94762"/>
    <w:rsid w:val="00BC7DC4"/>
    <w:rsid w:val="00BD2F9C"/>
    <w:rsid w:val="00BD4C73"/>
    <w:rsid w:val="00BF6848"/>
    <w:rsid w:val="00C12894"/>
    <w:rsid w:val="00C21BDC"/>
    <w:rsid w:val="00C412D5"/>
    <w:rsid w:val="00C5184C"/>
    <w:rsid w:val="00C525C8"/>
    <w:rsid w:val="00C6339E"/>
    <w:rsid w:val="00C67B46"/>
    <w:rsid w:val="00C735B3"/>
    <w:rsid w:val="00C933C5"/>
    <w:rsid w:val="00CA03D7"/>
    <w:rsid w:val="00CB07C0"/>
    <w:rsid w:val="00CC0304"/>
    <w:rsid w:val="00CC7DDB"/>
    <w:rsid w:val="00CE446D"/>
    <w:rsid w:val="00CF6F40"/>
    <w:rsid w:val="00D01A39"/>
    <w:rsid w:val="00D3071A"/>
    <w:rsid w:val="00D33607"/>
    <w:rsid w:val="00D41DE8"/>
    <w:rsid w:val="00D45E22"/>
    <w:rsid w:val="00D50643"/>
    <w:rsid w:val="00D611F4"/>
    <w:rsid w:val="00D63D31"/>
    <w:rsid w:val="00D661E1"/>
    <w:rsid w:val="00D73B98"/>
    <w:rsid w:val="00D90CFA"/>
    <w:rsid w:val="00D93EA5"/>
    <w:rsid w:val="00D97587"/>
    <w:rsid w:val="00DA5AAA"/>
    <w:rsid w:val="00DB3DD4"/>
    <w:rsid w:val="00DB4D8C"/>
    <w:rsid w:val="00DB66BC"/>
    <w:rsid w:val="00DB7EFC"/>
    <w:rsid w:val="00DC6EC5"/>
    <w:rsid w:val="00DD1F79"/>
    <w:rsid w:val="00DD2F7B"/>
    <w:rsid w:val="00DD4134"/>
    <w:rsid w:val="00DD4218"/>
    <w:rsid w:val="00DD6196"/>
    <w:rsid w:val="00E00B42"/>
    <w:rsid w:val="00E040BB"/>
    <w:rsid w:val="00E069C6"/>
    <w:rsid w:val="00E248F8"/>
    <w:rsid w:val="00E2544F"/>
    <w:rsid w:val="00E271D6"/>
    <w:rsid w:val="00E34508"/>
    <w:rsid w:val="00E42F79"/>
    <w:rsid w:val="00E54957"/>
    <w:rsid w:val="00E643B2"/>
    <w:rsid w:val="00E6744A"/>
    <w:rsid w:val="00E9337B"/>
    <w:rsid w:val="00EB2766"/>
    <w:rsid w:val="00EB7BD4"/>
    <w:rsid w:val="00ED33A3"/>
    <w:rsid w:val="00ED3559"/>
    <w:rsid w:val="00EE4E03"/>
    <w:rsid w:val="00F149E5"/>
    <w:rsid w:val="00F71650"/>
    <w:rsid w:val="00F82BA4"/>
    <w:rsid w:val="00F916A6"/>
    <w:rsid w:val="00F93301"/>
    <w:rsid w:val="00FB21FF"/>
    <w:rsid w:val="00FF0579"/>
    <w:rsid w:val="00FF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3BA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2607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B21F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mcare.gov.au/__data/assets/pdf_file/0008/145286/WHS_123a_04706_May17_v1fill-b66aa8587c8c4523af9505ce097736d4.pdf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3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43</cp:revision>
  <cp:lastPrinted>2014-08-22T00:36:00Z</cp:lastPrinted>
  <dcterms:created xsi:type="dcterms:W3CDTF">2015-06-05T05:18:00Z</dcterms:created>
  <dcterms:modified xsi:type="dcterms:W3CDTF">2019-05-05T04:08:00Z</dcterms:modified>
</cp:coreProperties>
</file>